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73F8" w:rsidRDefault="004E0339">
      <w:r>
        <w:t>Home Page</w:t>
      </w:r>
    </w:p>
    <w:p w:rsidR="004E0339" w:rsidRPr="004E0339" w:rsidRDefault="004E0339">
      <w:pPr>
        <w:rPr>
          <w:rFonts w:ascii="Berlin Sans FB" w:hAnsi="Berlin Sans FB" w:cs="Aharoni"/>
          <w:sz w:val="60"/>
          <w:szCs w:val="60"/>
        </w:rPr>
      </w:pPr>
      <w:r w:rsidRPr="004E0339">
        <w:rPr>
          <w:rFonts w:ascii="Berlin Sans FB" w:hAnsi="Berlin Sans FB" w:cs="Aharoni"/>
          <w:sz w:val="60"/>
          <w:szCs w:val="60"/>
        </w:rPr>
        <w:t>P-N JUNCTION</w:t>
      </w: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  <w:r>
        <w:rPr>
          <w:rFonts w:ascii="Berlin Sans FB" w:hAnsi="Berlin Sans FB" w:cs="Kalinga"/>
          <w:color w:val="AEAAAA" w:themeColor="background2" w:themeShade="BF"/>
          <w:sz w:val="40"/>
          <w:szCs w:val="40"/>
        </w:rPr>
        <w:t xml:space="preserve">Travel   Draw   </w:t>
      </w:r>
      <w:r w:rsidR="004E0339" w:rsidRPr="004E0339">
        <w:rPr>
          <w:rFonts w:ascii="Berlin Sans FB" w:hAnsi="Berlin Sans FB" w:cs="Kalinga"/>
          <w:color w:val="AEAAAA" w:themeColor="background2" w:themeShade="BF"/>
          <w:sz w:val="40"/>
          <w:szCs w:val="40"/>
        </w:rPr>
        <w:t>Bl</w:t>
      </w:r>
      <w:r>
        <w:rPr>
          <w:rFonts w:ascii="Berlin Sans FB" w:hAnsi="Berlin Sans FB" w:cs="Kalinga"/>
          <w:color w:val="AEAAAA" w:themeColor="background2" w:themeShade="BF"/>
          <w:sz w:val="40"/>
          <w:szCs w:val="40"/>
        </w:rPr>
        <w:t>og   Podcast   About</w:t>
      </w: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  <w:r>
        <w:rPr>
          <w:rFonts w:ascii="Berlin Sans FB" w:hAnsi="Berlin Sans FB" w:cs="Kalinga"/>
          <w:noProof/>
          <w:color w:val="E7E6E6" w:themeColor="background2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167640</wp:posOffset>
                </wp:positionV>
                <wp:extent cx="8734425" cy="420052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4425" cy="420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1BEA" w:rsidRDefault="00611BEA" w:rsidP="00611BEA">
                            <w:pPr>
                              <w:jc w:val="center"/>
                            </w:pPr>
                            <w:r>
                              <w:t>Dynamic background picture</w:t>
                            </w:r>
                          </w:p>
                          <w:p w:rsidR="00611BEA" w:rsidRDefault="00611BEA" w:rsidP="00611BE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6.75pt;margin-top:13.2pt;width:687.75pt;height:330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" fillcolor="#5b9bd5 [3204]" strokecolor="#1f4d78 [1604]" strokeweight="1pt">
                <v:textbox>
                  <w:txbxContent>
                    <w:p w:rsidR="00611BEA" w:rsidRDefault="00611BEA" w:rsidP="00611BEA">
                      <w:pPr>
                        <w:jc w:val="center"/>
                      </w:pPr>
                      <w:r>
                        <w:t>Dynamic background picture</w:t>
                      </w:r>
                    </w:p>
                    <w:p w:rsidR="00611BEA" w:rsidRDefault="00611BEA" w:rsidP="00611BEA"/>
                  </w:txbxContent>
                </v:textbox>
              </v:rect>
            </w:pict>
          </mc:Fallback>
        </mc:AlternateContent>
      </w: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pPr>
        <w:rPr>
          <w:rFonts w:ascii="Berlin Sans FB" w:hAnsi="Berlin Sans FB" w:cs="Kalinga"/>
          <w:color w:val="AEAAAA" w:themeColor="background2" w:themeShade="BF"/>
          <w:sz w:val="40"/>
          <w:szCs w:val="40"/>
        </w:rPr>
      </w:pPr>
    </w:p>
    <w:p w:rsidR="00611BEA" w:rsidRDefault="00611BEA" w:rsidP="00611BEA">
      <w:r>
        <w:lastRenderedPageBreak/>
        <w:t>Travel P</w:t>
      </w:r>
      <w:r w:rsidRPr="00611BEA">
        <w:t>age</w:t>
      </w: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 w:rsidRPr="00611BEA">
        <w:rPr>
          <w:rFonts w:ascii="Berlin Sans FB" w:hAnsi="Berlin Sans FB" w:cs="Aharoni"/>
          <w:color w:val="AEAAAA" w:themeColor="background2" w:themeShade="BF"/>
          <w:sz w:val="50"/>
          <w:szCs w:val="50"/>
        </w:rPr>
        <w:t>The Distance Between</w:t>
      </w:r>
    </w:p>
    <w:p w:rsidR="00611BEA" w:rsidRPr="00611BEA" w:rsidRDefault="00611BEA" w:rsidP="00611BEA">
      <w:pPr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>
        <w:rPr>
          <w:rFonts w:ascii="Berlin Sans FB" w:hAnsi="Berlin Sans FB" w:cs="Aharoni"/>
          <w:noProof/>
          <w:color w:val="E7E6E6" w:themeColor="background2"/>
          <w:sz w:val="50"/>
          <w:szCs w:val="50"/>
        </w:rPr>
        <w:drawing>
          <wp:inline distT="0" distB="0" distL="0" distR="0">
            <wp:extent cx="8067675" cy="4124325"/>
            <wp:effectExtent l="0" t="0" r="0" b="9525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:rsidR="00611BEA" w:rsidRDefault="00611BEA" w:rsidP="00611BEA"/>
    <w:p w:rsidR="00611BEA" w:rsidRDefault="00611BEA" w:rsidP="00611BEA"/>
    <w:p w:rsidR="00611BEA" w:rsidRDefault="00611BEA" w:rsidP="00611BEA">
      <w:r>
        <w:lastRenderedPageBreak/>
        <w:t xml:space="preserve">Draw Page </w:t>
      </w:r>
    </w:p>
    <w:p w:rsidR="00611BEA" w:rsidRP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 w:rsidRPr="00611BEA">
        <w:rPr>
          <w:rFonts w:ascii="Berlin Sans FB" w:hAnsi="Berlin Sans FB" w:cs="Aharoni"/>
          <w:color w:val="AEAAAA" w:themeColor="background2" w:themeShade="BF"/>
          <w:sz w:val="50"/>
          <w:szCs w:val="50"/>
        </w:rPr>
        <w:t>In No Hurry</w:t>
      </w:r>
    </w:p>
    <w:p w:rsidR="00611BEA" w:rsidRDefault="00611BEA" w:rsidP="00611BEA"/>
    <w:p w:rsidR="00611BEA" w:rsidRDefault="00611BEA" w:rsidP="00611BE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E1C964" wp14:editId="37F80427">
                <wp:simplePos x="0" y="0"/>
                <wp:positionH relativeFrom="margin">
                  <wp:posOffset>3143250</wp:posOffset>
                </wp:positionH>
                <wp:positionV relativeFrom="paragraph">
                  <wp:posOffset>26670</wp:posOffset>
                </wp:positionV>
                <wp:extent cx="3057525" cy="18288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828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D9901" id="Rectangle 7" o:spid="_x0000_s1026" style="position:absolute;margin-left:247.5pt;margin-top:2.1pt;width:240.75pt;height:2in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" fillcolor="#5b9bd5 [3204]" strokecolor="#1f4d78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F87432D" wp14:editId="4328E585">
                <wp:simplePos x="0" y="0"/>
                <wp:positionH relativeFrom="column">
                  <wp:posOffset>6400800</wp:posOffset>
                </wp:positionH>
                <wp:positionV relativeFrom="paragraph">
                  <wp:posOffset>8890</wp:posOffset>
                </wp:positionV>
                <wp:extent cx="2609850" cy="41148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411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C0B699" id="Rectangle 9" o:spid="_x0000_s1026" style="position:absolute;margin-left:7in;margin-top:.7pt;width:205.5pt;height:32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" fillcolor="#5b9bd5 [3204]" strokecolor="#1f4d78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95275</wp:posOffset>
                </wp:positionH>
                <wp:positionV relativeFrom="paragraph">
                  <wp:posOffset>45720</wp:posOffset>
                </wp:positionV>
                <wp:extent cx="2609850" cy="41148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411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762283" id="Rectangle 6" o:spid="_x0000_s1026" style="position:absolute;margin-left:23.25pt;margin-top:3.6pt;width:205.5pt;height:32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" fillcolor="#5b9bd5 [3204]" strokecolor="#1f4d78 [1604]" strokeweight="1pt"/>
            </w:pict>
          </mc:Fallback>
        </mc:AlternateContent>
      </w:r>
    </w:p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5B4CB1" wp14:editId="4B9A0B33">
                <wp:simplePos x="0" y="0"/>
                <wp:positionH relativeFrom="margin">
                  <wp:posOffset>3171825</wp:posOffset>
                </wp:positionH>
                <wp:positionV relativeFrom="paragraph">
                  <wp:posOffset>8890</wp:posOffset>
                </wp:positionV>
                <wp:extent cx="3057525" cy="18288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1828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012A8" id="Rectangle 8" o:spid="_x0000_s1026" style="position:absolute;margin-left:249.75pt;margin-top:.7pt;width:240.75pt;height:2in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" fillcolor="#5b9bd5 [3204]" strokecolor="#1f4d78 [1604]" strokeweight="1pt">
                <w10:wrap anchorx="margin"/>
              </v:rect>
            </w:pict>
          </mc:Fallback>
        </mc:AlternateContent>
      </w:r>
    </w:p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/>
    <w:p w:rsidR="00611BEA" w:rsidRDefault="00611BEA" w:rsidP="00611BEA">
      <w:pPr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>
        <w:t>Blog Page</w:t>
      </w:r>
      <w:r w:rsidRPr="00611BEA">
        <w:rPr>
          <w:rFonts w:ascii="Berlin Sans FB" w:hAnsi="Berlin Sans FB" w:cs="Aharoni"/>
          <w:color w:val="AEAAAA" w:themeColor="background2" w:themeShade="BF"/>
          <w:sz w:val="50"/>
          <w:szCs w:val="50"/>
        </w:rPr>
        <w:t xml:space="preserve"> </w:t>
      </w: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592320</wp:posOffset>
                </wp:positionH>
                <wp:positionV relativeFrom="paragraph">
                  <wp:posOffset>411480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BEA" w:rsidRPr="00611BEA" w:rsidRDefault="00611BEA" w:rsidP="00611BEA">
                            <w:pPr>
                              <w:spacing w:before="100" w:beforeAutospacing="1" w:after="100" w:afterAutospacing="1" w:line="240" w:lineRule="auto"/>
                              <w:outlineLvl w:val="3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611BE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he Desert Song — 2 June 2016</w:t>
                            </w:r>
                          </w:p>
                          <w:p w:rsidR="00611BEA" w:rsidRPr="00611BEA" w:rsidRDefault="00611BEA" w:rsidP="00611BEA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611BEA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A lady fell down into sand dunes in a desert. Before she was completely swallowed by sand she gave her last kiss to the wannabe king — ‘when you succeed to be a king, sing this song that will wake me and bring me back to you’ then she fell silently into the sand that buried her completely. The man never succeeded in becoming a king and she was never brought back. The heart breaking pain woke me up.</w:t>
                            </w:r>
                            <w:r w:rsidRPr="00611BEA">
                              <w:rPr>
                                <w:rFonts w:ascii="Times New Roman" w:eastAsia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 </w:t>
                            </w:r>
                            <w:r w:rsidRPr="00611BEA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361.6pt;margin-top:32.4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">
                <v:textbox style="mso-fit-shape-to-text:t">
                  <w:txbxContent>
                    <w:p w:rsidR="00611BEA" w:rsidRPr="00611BEA" w:rsidRDefault="00611BEA" w:rsidP="00611BEA">
                      <w:pPr>
                        <w:spacing w:before="100" w:beforeAutospacing="1" w:after="100" w:afterAutospacing="1" w:line="240" w:lineRule="auto"/>
                        <w:outlineLvl w:val="3"/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611BEA"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The Desert Song — 2 June 2016</w:t>
                      </w:r>
                    </w:p>
                    <w:p w:rsidR="00611BEA" w:rsidRPr="00611BEA" w:rsidRDefault="00611BEA" w:rsidP="00611BEA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611BEA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A lady fell down into sand dunes in a desert. Before she was completely swallowed by sand she gave her last kiss to the wannabe king — ‘when you succeed to be a king, sing this song that will wake me and bring me back to you’ then she fell silently into the sand that buried her completely. The man never succeeded in becoming a king and she was never brought back. The heart breaking pain woke me up.</w:t>
                      </w:r>
                      <w:r w:rsidRPr="00611BEA">
                        <w:rPr>
                          <w:rFonts w:ascii="Times New Roman" w:eastAsia="Times New Roman" w:hAnsi="Times New Roman" w:cs="Times New Roman"/>
                          <w:b/>
                          <w:sz w:val="24"/>
                          <w:szCs w:val="24"/>
                        </w:rPr>
                        <w:t> </w:t>
                      </w:r>
                      <w:r w:rsidRPr="00611BEA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390525</wp:posOffset>
                </wp:positionV>
                <wp:extent cx="4267200" cy="46863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0" cy="4686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19420" id="Rectangle 5" o:spid="_x0000_s1026" style="position:absolute;margin-left:1.5pt;margin-top:30.75pt;width:336pt;height:36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" fillcolor="#5b9bd5 [3204]" strokecolor="#1f4d78 [1604]" strokeweight="1pt"/>
            </w:pict>
          </mc:Fallback>
        </mc:AlternateContent>
      </w:r>
      <w:r>
        <w:rPr>
          <w:rFonts w:ascii="Berlin Sans FB" w:hAnsi="Berlin Sans FB" w:cs="Aharoni"/>
          <w:color w:val="AEAAAA" w:themeColor="background2" w:themeShade="BF"/>
          <w:sz w:val="50"/>
          <w:szCs w:val="50"/>
        </w:rPr>
        <w:t>A Path Darkly</w:t>
      </w: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pPr>
        <w:jc w:val="center"/>
      </w:pPr>
    </w:p>
    <w:p w:rsidR="00611BEA" w:rsidRDefault="00611BEA" w:rsidP="00611BEA">
      <w:r>
        <w:lastRenderedPageBreak/>
        <w:t xml:space="preserve">Podcast Page </w:t>
      </w:r>
    </w:p>
    <w:p w:rsidR="00611BEA" w:rsidRDefault="00611BEA" w:rsidP="00611BEA"/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 w:rsidRPr="00611BEA">
        <w:rPr>
          <w:rFonts w:ascii="Berlin Sans FB" w:hAnsi="Berlin Sans FB" w:cs="Aharoni"/>
          <w:color w:val="AEAAAA" w:themeColor="background2" w:themeShade="BF"/>
          <w:sz w:val="50"/>
          <w:szCs w:val="50"/>
        </w:rPr>
        <w:t xml:space="preserve">Short Span </w:t>
      </w: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 w:rsidRPr="00611BEA">
        <w:rPr>
          <w:rFonts w:ascii="Berlin Sans FB" w:hAnsi="Berlin Sans FB" w:cs="Aharoni"/>
          <w:color w:val="AEAAAA" w:themeColor="background2" w:themeShade="B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74295</wp:posOffset>
                </wp:positionV>
                <wp:extent cx="5143500" cy="59055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0" cy="590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1BEA" w:rsidRDefault="00611BEA" w:rsidP="00611BEA">
                            <w:r>
                              <w:t>My 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28" style="position:absolute;left:0;text-align:left;margin-left:3.75pt;margin-top:5.85pt;width:405pt;height:46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" fillcolor="#5b9bd5 [3204]" strokecolor="#1f4d78 [1604]" strokeweight="1pt">
                <v:textbox>
                  <w:txbxContent>
                    <w:p w:rsidR="00611BEA" w:rsidRDefault="00611BEA" w:rsidP="00611BEA">
                      <w:r>
                        <w:t>My own</w:t>
                      </w:r>
                    </w:p>
                  </w:txbxContent>
                </v:textbox>
              </v:rect>
            </w:pict>
          </mc:Fallback>
        </mc:AlternateContent>
      </w: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r w:rsidRPr="00611BEA">
        <w:rPr>
          <w:rFonts w:ascii="Berlin Sans FB" w:hAnsi="Berlin Sans FB" w:cs="Aharoni"/>
          <w:color w:val="AEAAAA" w:themeColor="background2" w:themeShade="BF"/>
          <w:sz w:val="50"/>
          <w:szCs w:val="5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4C65474" wp14:editId="67A2AC59">
                <wp:simplePos x="0" y="0"/>
                <wp:positionH relativeFrom="column">
                  <wp:posOffset>57150</wp:posOffset>
                </wp:positionH>
                <wp:positionV relativeFrom="paragraph">
                  <wp:posOffset>8890</wp:posOffset>
                </wp:positionV>
                <wp:extent cx="5143500" cy="59055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0" cy="590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11BEA" w:rsidRDefault="00611BEA" w:rsidP="00611BEA">
                            <w:r>
                              <w:t>Recommen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65474" id="Rectangle 14" o:spid="_x0000_s1029" style="position:absolute;left:0;text-align:left;margin-left:4.5pt;margin-top:.7pt;width:405pt;height:46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" fillcolor="#5b9bd5 [3204]" strokecolor="#1f4d78 [1604]" strokeweight="1pt">
                <v:textbox>
                  <w:txbxContent>
                    <w:p w:rsidR="00611BEA" w:rsidRDefault="00611BEA" w:rsidP="00611BEA">
                      <w:r>
                        <w:t>Recommended</w:t>
                      </w:r>
                    </w:p>
                  </w:txbxContent>
                </v:textbox>
              </v:rect>
            </w:pict>
          </mc:Fallback>
        </mc:AlternateContent>
      </w: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  <w:bookmarkStart w:id="0" w:name="_GoBack"/>
      <w:bookmarkEnd w:id="0"/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pPr>
        <w:jc w:val="center"/>
        <w:rPr>
          <w:rFonts w:ascii="Berlin Sans FB" w:hAnsi="Berlin Sans FB" w:cs="Aharoni"/>
          <w:color w:val="AEAAAA" w:themeColor="background2" w:themeShade="BF"/>
          <w:sz w:val="50"/>
          <w:szCs w:val="50"/>
        </w:rPr>
      </w:pPr>
    </w:p>
    <w:p w:rsidR="00611BEA" w:rsidRDefault="00611BEA" w:rsidP="00611BEA">
      <w:r w:rsidRPr="00611BEA">
        <w:lastRenderedPageBreak/>
        <w:t>About Page</w:t>
      </w:r>
    </w:p>
    <w:p w:rsidR="00611BEA" w:rsidRDefault="00611BEA" w:rsidP="00611BEA"/>
    <w:p w:rsidR="00611BEA" w:rsidRPr="00611BEA" w:rsidRDefault="00611BEA" w:rsidP="00611BE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E094032" wp14:editId="13F080C7">
                <wp:simplePos x="0" y="0"/>
                <wp:positionH relativeFrom="margin">
                  <wp:posOffset>4257675</wp:posOffset>
                </wp:positionH>
                <wp:positionV relativeFrom="paragraph">
                  <wp:posOffset>16510</wp:posOffset>
                </wp:positionV>
                <wp:extent cx="3971925" cy="3143250"/>
                <wp:effectExtent l="0" t="0" r="28575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1925" cy="314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BEA" w:rsidRDefault="00611BEA" w:rsidP="00611BEA">
                            <w:r>
                              <w:t>Conta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94032" id="_x0000_s1030" type="#_x0000_t202" style="position:absolute;margin-left:335.25pt;margin-top:1.3pt;width:312.75pt;height:247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">
                <v:textbox>
                  <w:txbxContent>
                    <w:p w:rsidR="00611BEA" w:rsidRDefault="00611BEA" w:rsidP="00611BEA">
                      <w:r>
                        <w:t>Contac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3971925" cy="3143250"/>
                <wp:effectExtent l="0" t="0" r="28575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1925" cy="314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11BEA" w:rsidRDefault="00611BEA">
                            <w:r>
                              <w:t>Short B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0;margin-top:.9pt;width:312.75pt;height:247.5pt;z-index:251672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">
                <v:textbox>
                  <w:txbxContent>
                    <w:p w:rsidR="00611BEA" w:rsidRDefault="00611BEA">
                      <w:r>
                        <w:t>Short Bio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611BEA" w:rsidRPr="00611BEA" w:rsidSect="004E033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??¨¬?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DEwNzc1NjGwNLBU0lEKTi0uzszPAykwqgUAbaHI+iwAAAA="/>
  </w:docVars>
  <w:rsids>
    <w:rsidRoot w:val="00C044C6"/>
    <w:rsid w:val="004E0339"/>
    <w:rsid w:val="00611BEA"/>
    <w:rsid w:val="009873F8"/>
    <w:rsid w:val="00C0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C898B9-05F3-4A25-9680-7E5DA95B7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11BE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1B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611BE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graf">
    <w:name w:val="graf"/>
    <w:basedOn w:val="Normal"/>
    <w:rsid w:val="00611B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1B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51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4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0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4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22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9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781970A-CBAF-4177-A067-0014F104E893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CCF6205C-4A15-4A63-B880-95B6FB0C8CFC}">
      <dgm:prSet phldrT="[Text]"/>
      <dgm:spPr/>
      <dgm:t>
        <a:bodyPr/>
        <a:lstStyle/>
        <a:p>
          <a:r>
            <a:rPr lang="en-GB"/>
            <a:t>pic2</a:t>
          </a:r>
        </a:p>
      </dgm:t>
    </dgm:pt>
    <dgm:pt modelId="{B7444812-894A-49F6-A7FF-3F7FD7410FFA}" type="parTrans" cxnId="{DCB28A93-00EF-467E-B8E3-11A28DA4B108}">
      <dgm:prSet/>
      <dgm:spPr/>
      <dgm:t>
        <a:bodyPr/>
        <a:lstStyle/>
        <a:p>
          <a:endParaRPr lang="en-GB"/>
        </a:p>
      </dgm:t>
    </dgm:pt>
    <dgm:pt modelId="{8E7A734C-A2ED-46D6-8FC3-E913D1305E26}" type="sibTrans" cxnId="{DCB28A93-00EF-467E-B8E3-11A28DA4B108}">
      <dgm:prSet/>
      <dgm:spPr/>
      <dgm:t>
        <a:bodyPr/>
        <a:lstStyle/>
        <a:p>
          <a:endParaRPr lang="en-GB"/>
        </a:p>
      </dgm:t>
    </dgm:pt>
    <dgm:pt modelId="{AA48E2E3-E4A6-4A54-B69E-1A663AA2835C}">
      <dgm:prSet phldrT="[Text]"/>
      <dgm:spPr/>
      <dgm:t>
        <a:bodyPr/>
        <a:lstStyle/>
        <a:p>
          <a:r>
            <a:rPr lang="en-GB"/>
            <a:t>360 pic</a:t>
          </a:r>
        </a:p>
      </dgm:t>
    </dgm:pt>
    <dgm:pt modelId="{7E545370-0A13-4A9D-BD9F-884E4A7B17F5}" type="parTrans" cxnId="{2AA6F907-8718-4964-A82B-84C7161F029D}">
      <dgm:prSet/>
      <dgm:spPr/>
      <dgm:t>
        <a:bodyPr/>
        <a:lstStyle/>
        <a:p>
          <a:endParaRPr lang="en-GB"/>
        </a:p>
      </dgm:t>
    </dgm:pt>
    <dgm:pt modelId="{2A110816-EB9C-4D16-A83D-6E2AA1059B2B}" type="sibTrans" cxnId="{2AA6F907-8718-4964-A82B-84C7161F029D}">
      <dgm:prSet/>
      <dgm:spPr/>
      <dgm:t>
        <a:bodyPr/>
        <a:lstStyle/>
        <a:p>
          <a:endParaRPr lang="en-GB"/>
        </a:p>
      </dgm:t>
    </dgm:pt>
    <dgm:pt modelId="{5B4E79FF-B74A-4983-9025-668F52C51FF8}">
      <dgm:prSet phldrT="[Text]"/>
      <dgm:spPr/>
      <dgm:t>
        <a:bodyPr/>
        <a:lstStyle/>
        <a:p>
          <a:r>
            <a:rPr lang="en-GB"/>
            <a:t>video1</a:t>
          </a:r>
        </a:p>
      </dgm:t>
    </dgm:pt>
    <dgm:pt modelId="{155A5F8F-ACF5-449A-BEA6-3C79ED4481ED}" type="parTrans" cxnId="{260BBE6B-556B-470F-8E04-DA2CDC16A512}">
      <dgm:prSet/>
      <dgm:spPr/>
      <dgm:t>
        <a:bodyPr/>
        <a:lstStyle/>
        <a:p>
          <a:endParaRPr lang="en-GB"/>
        </a:p>
      </dgm:t>
    </dgm:pt>
    <dgm:pt modelId="{C27B5C9F-AEFF-4A9B-918E-A9FCA39802D2}" type="sibTrans" cxnId="{260BBE6B-556B-470F-8E04-DA2CDC16A512}">
      <dgm:prSet/>
      <dgm:spPr/>
      <dgm:t>
        <a:bodyPr/>
        <a:lstStyle/>
        <a:p>
          <a:endParaRPr lang="en-GB"/>
        </a:p>
      </dgm:t>
    </dgm:pt>
    <dgm:pt modelId="{938F16AB-2281-4E7D-B6DD-5A95182ED065}">
      <dgm:prSet phldrT="[Text]"/>
      <dgm:spPr/>
      <dgm:t>
        <a:bodyPr/>
        <a:lstStyle/>
        <a:p>
          <a:r>
            <a:rPr lang="en-GB"/>
            <a:t>360 video</a:t>
          </a:r>
        </a:p>
      </dgm:t>
    </dgm:pt>
    <dgm:pt modelId="{5865D411-DF13-4360-8CA8-C83E045AA861}" type="parTrans" cxnId="{2329940B-6DAF-48C0-B520-918ECC1E38BD}">
      <dgm:prSet/>
      <dgm:spPr/>
      <dgm:t>
        <a:bodyPr/>
        <a:lstStyle/>
        <a:p>
          <a:endParaRPr lang="en-GB"/>
        </a:p>
      </dgm:t>
    </dgm:pt>
    <dgm:pt modelId="{5902CCAF-88C8-4C9C-8462-339B79E32B58}" type="sibTrans" cxnId="{2329940B-6DAF-48C0-B520-918ECC1E38BD}">
      <dgm:prSet/>
      <dgm:spPr/>
      <dgm:t>
        <a:bodyPr/>
        <a:lstStyle/>
        <a:p>
          <a:endParaRPr lang="en-GB"/>
        </a:p>
      </dgm:t>
    </dgm:pt>
    <dgm:pt modelId="{735E5D2E-5958-4335-9825-1359FC5870AA}" type="pres">
      <dgm:prSet presAssocID="{9781970A-CBAF-4177-A067-0014F104E893}" presName="diagram" presStyleCnt="0">
        <dgm:presLayoutVars>
          <dgm:dir/>
          <dgm:resizeHandles val="exact"/>
        </dgm:presLayoutVars>
      </dgm:prSet>
      <dgm:spPr/>
    </dgm:pt>
    <dgm:pt modelId="{60A998F6-AD58-4DA5-AB21-EF16F1A3B2FF}" type="pres">
      <dgm:prSet presAssocID="{CCF6205C-4A15-4A63-B880-95B6FB0C8CFC}" presName="node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71CBA92B-ACEC-496B-AF7C-734FC26C62A9}" type="pres">
      <dgm:prSet presAssocID="{8E7A734C-A2ED-46D6-8FC3-E913D1305E26}" presName="sibTrans" presStyleCnt="0"/>
      <dgm:spPr/>
    </dgm:pt>
    <dgm:pt modelId="{CEF1FCDF-8A9C-4AFE-A893-F5495BE11726}" type="pres">
      <dgm:prSet presAssocID="{AA48E2E3-E4A6-4A54-B69E-1A663AA2835C}" presName="node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5C856060-901C-41BD-BB0A-1F2743DE9C83}" type="pres">
      <dgm:prSet presAssocID="{2A110816-EB9C-4D16-A83D-6E2AA1059B2B}" presName="sibTrans" presStyleCnt="0"/>
      <dgm:spPr/>
    </dgm:pt>
    <dgm:pt modelId="{FE36FC49-7309-41B1-97F0-9B059A1D1991}" type="pres">
      <dgm:prSet presAssocID="{5B4E79FF-B74A-4983-9025-668F52C51FF8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E46066E0-87D5-4C2E-8871-C0AC73B59D8D}" type="pres">
      <dgm:prSet presAssocID="{C27B5C9F-AEFF-4A9B-918E-A9FCA39802D2}" presName="sibTrans" presStyleCnt="0"/>
      <dgm:spPr/>
    </dgm:pt>
    <dgm:pt modelId="{8923C6D1-4BD0-4043-ADE8-E206B8CABD7B}" type="pres">
      <dgm:prSet presAssocID="{938F16AB-2281-4E7D-B6DD-5A95182ED065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A0548563-546D-44D0-9791-B5F5948E2A62}" type="presOf" srcId="{5B4E79FF-B74A-4983-9025-668F52C51FF8}" destId="{FE36FC49-7309-41B1-97F0-9B059A1D1991}" srcOrd="0" destOrd="0" presId="urn:microsoft.com/office/officeart/2005/8/layout/default"/>
    <dgm:cxn modelId="{2AA6F907-8718-4964-A82B-84C7161F029D}" srcId="{9781970A-CBAF-4177-A067-0014F104E893}" destId="{AA48E2E3-E4A6-4A54-B69E-1A663AA2835C}" srcOrd="1" destOrd="0" parTransId="{7E545370-0A13-4A9D-BD9F-884E4A7B17F5}" sibTransId="{2A110816-EB9C-4D16-A83D-6E2AA1059B2B}"/>
    <dgm:cxn modelId="{BEF0D533-A36D-4C68-913F-2F201C20F218}" type="presOf" srcId="{9781970A-CBAF-4177-A067-0014F104E893}" destId="{735E5D2E-5958-4335-9825-1359FC5870AA}" srcOrd="0" destOrd="0" presId="urn:microsoft.com/office/officeart/2005/8/layout/default"/>
    <dgm:cxn modelId="{4B23D681-A4A6-400E-AB6D-147469546FD3}" type="presOf" srcId="{938F16AB-2281-4E7D-B6DD-5A95182ED065}" destId="{8923C6D1-4BD0-4043-ADE8-E206B8CABD7B}" srcOrd="0" destOrd="0" presId="urn:microsoft.com/office/officeart/2005/8/layout/default"/>
    <dgm:cxn modelId="{260BBE6B-556B-470F-8E04-DA2CDC16A512}" srcId="{9781970A-CBAF-4177-A067-0014F104E893}" destId="{5B4E79FF-B74A-4983-9025-668F52C51FF8}" srcOrd="2" destOrd="0" parTransId="{155A5F8F-ACF5-449A-BEA6-3C79ED4481ED}" sibTransId="{C27B5C9F-AEFF-4A9B-918E-A9FCA39802D2}"/>
    <dgm:cxn modelId="{DCB28A93-00EF-467E-B8E3-11A28DA4B108}" srcId="{9781970A-CBAF-4177-A067-0014F104E893}" destId="{CCF6205C-4A15-4A63-B880-95B6FB0C8CFC}" srcOrd="0" destOrd="0" parTransId="{B7444812-894A-49F6-A7FF-3F7FD7410FFA}" sibTransId="{8E7A734C-A2ED-46D6-8FC3-E913D1305E26}"/>
    <dgm:cxn modelId="{2329940B-6DAF-48C0-B520-918ECC1E38BD}" srcId="{9781970A-CBAF-4177-A067-0014F104E893}" destId="{938F16AB-2281-4E7D-B6DD-5A95182ED065}" srcOrd="3" destOrd="0" parTransId="{5865D411-DF13-4360-8CA8-C83E045AA861}" sibTransId="{5902CCAF-88C8-4C9C-8462-339B79E32B58}"/>
    <dgm:cxn modelId="{8231FCAE-6FCF-4CA9-A9C1-F895F290EFD2}" type="presOf" srcId="{CCF6205C-4A15-4A63-B880-95B6FB0C8CFC}" destId="{60A998F6-AD58-4DA5-AB21-EF16F1A3B2FF}" srcOrd="0" destOrd="0" presId="urn:microsoft.com/office/officeart/2005/8/layout/default"/>
    <dgm:cxn modelId="{51F90A06-A103-42C3-BCC6-27B86B6CA6B5}" type="presOf" srcId="{AA48E2E3-E4A6-4A54-B69E-1A663AA2835C}" destId="{CEF1FCDF-8A9C-4AFE-A893-F5495BE11726}" srcOrd="0" destOrd="0" presId="urn:microsoft.com/office/officeart/2005/8/layout/default"/>
    <dgm:cxn modelId="{55122CEF-8658-4D65-90EA-DEB24DF49D7D}" type="presParOf" srcId="{735E5D2E-5958-4335-9825-1359FC5870AA}" destId="{60A998F6-AD58-4DA5-AB21-EF16F1A3B2FF}" srcOrd="0" destOrd="0" presId="urn:microsoft.com/office/officeart/2005/8/layout/default"/>
    <dgm:cxn modelId="{EBFE383C-0FE6-436C-8C16-58855B9E091E}" type="presParOf" srcId="{735E5D2E-5958-4335-9825-1359FC5870AA}" destId="{71CBA92B-ACEC-496B-AF7C-734FC26C62A9}" srcOrd="1" destOrd="0" presId="urn:microsoft.com/office/officeart/2005/8/layout/default"/>
    <dgm:cxn modelId="{423433E7-5870-4F1F-9466-FD4805B5F6A0}" type="presParOf" srcId="{735E5D2E-5958-4335-9825-1359FC5870AA}" destId="{CEF1FCDF-8A9C-4AFE-A893-F5495BE11726}" srcOrd="2" destOrd="0" presId="urn:microsoft.com/office/officeart/2005/8/layout/default"/>
    <dgm:cxn modelId="{12AEAFDE-9554-4239-A585-336D64486DDE}" type="presParOf" srcId="{735E5D2E-5958-4335-9825-1359FC5870AA}" destId="{5C856060-901C-41BD-BB0A-1F2743DE9C83}" srcOrd="3" destOrd="0" presId="urn:microsoft.com/office/officeart/2005/8/layout/default"/>
    <dgm:cxn modelId="{AE9CD5E6-1198-46FD-BEAC-41F9C62FD06C}" type="presParOf" srcId="{735E5D2E-5958-4335-9825-1359FC5870AA}" destId="{FE36FC49-7309-41B1-97F0-9B059A1D1991}" srcOrd="4" destOrd="0" presId="urn:microsoft.com/office/officeart/2005/8/layout/default"/>
    <dgm:cxn modelId="{004694EB-C232-4C3C-B334-52B4532885C6}" type="presParOf" srcId="{735E5D2E-5958-4335-9825-1359FC5870AA}" destId="{E46066E0-87D5-4C2E-8871-C0AC73B59D8D}" srcOrd="5" destOrd="0" presId="urn:microsoft.com/office/officeart/2005/8/layout/default"/>
    <dgm:cxn modelId="{D0CCD1F4-F895-4098-ADD3-ABEE63BE8846}" type="presParOf" srcId="{735E5D2E-5958-4335-9825-1359FC5870AA}" destId="{8923C6D1-4BD0-4043-ADE8-E206B8CABD7B}" srcOrd="6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0A998F6-AD58-4DA5-AB21-EF16F1A3B2FF}">
      <dsp:nvSpPr>
        <dsp:cNvPr id="0" name=""/>
        <dsp:cNvSpPr/>
      </dsp:nvSpPr>
      <dsp:spPr>
        <a:xfrm>
          <a:off x="704148" y="926"/>
          <a:ext cx="3171132" cy="190267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5740" tIns="205740" rIns="205740" bIns="205740" numCol="1" spcCol="1270" anchor="ctr" anchorCtr="0">
          <a:noAutofit/>
        </a:bodyPr>
        <a:lstStyle/>
        <a:p>
          <a:pPr lvl="0" algn="ctr" defTabSz="2400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5400" kern="1200"/>
            <a:t>pic2</a:t>
          </a:r>
        </a:p>
      </dsp:txBody>
      <dsp:txXfrm>
        <a:off x="704148" y="926"/>
        <a:ext cx="3171132" cy="1902679"/>
      </dsp:txXfrm>
    </dsp:sp>
    <dsp:sp modelId="{CEF1FCDF-8A9C-4AFE-A893-F5495BE11726}">
      <dsp:nvSpPr>
        <dsp:cNvPr id="0" name=""/>
        <dsp:cNvSpPr/>
      </dsp:nvSpPr>
      <dsp:spPr>
        <a:xfrm>
          <a:off x="4192394" y="926"/>
          <a:ext cx="3171132" cy="190267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5740" tIns="205740" rIns="205740" bIns="205740" numCol="1" spcCol="1270" anchor="ctr" anchorCtr="0">
          <a:noAutofit/>
        </a:bodyPr>
        <a:lstStyle/>
        <a:p>
          <a:pPr lvl="0" algn="ctr" defTabSz="2400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5400" kern="1200"/>
            <a:t>360 pic</a:t>
          </a:r>
        </a:p>
      </dsp:txBody>
      <dsp:txXfrm>
        <a:off x="4192394" y="926"/>
        <a:ext cx="3171132" cy="1902679"/>
      </dsp:txXfrm>
    </dsp:sp>
    <dsp:sp modelId="{FE36FC49-7309-41B1-97F0-9B059A1D1991}">
      <dsp:nvSpPr>
        <dsp:cNvPr id="0" name=""/>
        <dsp:cNvSpPr/>
      </dsp:nvSpPr>
      <dsp:spPr>
        <a:xfrm>
          <a:off x="704148" y="2220719"/>
          <a:ext cx="3171132" cy="190267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5740" tIns="205740" rIns="205740" bIns="205740" numCol="1" spcCol="1270" anchor="ctr" anchorCtr="0">
          <a:noAutofit/>
        </a:bodyPr>
        <a:lstStyle/>
        <a:p>
          <a:pPr lvl="0" algn="ctr" defTabSz="2400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5400" kern="1200"/>
            <a:t>video1</a:t>
          </a:r>
        </a:p>
      </dsp:txBody>
      <dsp:txXfrm>
        <a:off x="704148" y="2220719"/>
        <a:ext cx="3171132" cy="1902679"/>
      </dsp:txXfrm>
    </dsp:sp>
    <dsp:sp modelId="{8923C6D1-4BD0-4043-ADE8-E206B8CABD7B}">
      <dsp:nvSpPr>
        <dsp:cNvPr id="0" name=""/>
        <dsp:cNvSpPr/>
      </dsp:nvSpPr>
      <dsp:spPr>
        <a:xfrm>
          <a:off x="4192394" y="2220719"/>
          <a:ext cx="3171132" cy="190267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5740" tIns="205740" rIns="205740" bIns="205740" numCol="1" spcCol="1270" anchor="ctr" anchorCtr="0">
          <a:noAutofit/>
        </a:bodyPr>
        <a:lstStyle/>
        <a:p>
          <a:pPr lvl="0" algn="ctr" defTabSz="2400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5400" kern="1200"/>
            <a:t>360 video</a:t>
          </a:r>
        </a:p>
      </dsp:txBody>
      <dsp:txXfrm>
        <a:off x="4192394" y="2220719"/>
        <a:ext cx="3171132" cy="190267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ABD45F-830A-444E-93D2-961F568F7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MC</Company>
  <LinksUpToDate>false</LinksUpToDate>
  <CharactersWithSpaces>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 Sun</dc:creator>
  <cp:keywords/>
  <dc:description/>
  <cp:lastModifiedBy>Shan Sun</cp:lastModifiedBy>
  <cp:revision>3</cp:revision>
  <dcterms:created xsi:type="dcterms:W3CDTF">2017-06-15T15:27:00Z</dcterms:created>
  <dcterms:modified xsi:type="dcterms:W3CDTF">2017-06-15T16:21:00Z</dcterms:modified>
</cp:coreProperties>
</file>